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61E704" w14:textId="553499FA" w:rsidR="00C62DF9" w:rsidRDefault="008C5433" w:rsidP="008C5433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Write Reusable JavaScript with Functions</w:t>
      </w:r>
      <w:r>
        <w:rPr>
          <w:rStyle w:val="sr-only"/>
          <w:rFonts w:ascii="Courier New" w:hAnsi="Courier New" w:cs="Courier New"/>
          <w:color w:val="F5F6F7"/>
          <w:bdr w:val="none" w:sz="0" w:space="0" w:color="auto" w:frame="1"/>
          <w:shd w:val="clear" w:color="auto" w:fill="1B1B32"/>
        </w:rPr>
        <w:t>Passed</w:t>
      </w:r>
    </w:p>
    <w:p w14:paraId="5A0FA15D" w14:textId="24AE4C2C" w:rsidR="008C5433" w:rsidRDefault="008C5433"/>
    <w:p w14:paraId="4DACF03A" w14:textId="63955A04" w:rsidR="008C5433" w:rsidRDefault="00474101">
      <w:r>
        <w:rPr>
          <w:noProof/>
        </w:rPr>
        <w:drawing>
          <wp:inline distT="0" distB="0" distL="0" distR="0" wp14:anchorId="62DEA9B6" wp14:editId="00BCBC6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B4309" w14:textId="0EFBC59C" w:rsidR="00474101" w:rsidRDefault="00474101">
      <w:r>
        <w:rPr>
          <w:noProof/>
        </w:rPr>
        <w:drawing>
          <wp:inline distT="0" distB="0" distL="0" distR="0" wp14:anchorId="4ACD10E7" wp14:editId="4B91222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8A85E" w14:textId="4ECB9820" w:rsidR="00D3595A" w:rsidRDefault="00D3595A"/>
    <w:p w14:paraId="7397E10F" w14:textId="54DAC4D6" w:rsidR="00D3595A" w:rsidRPr="00D3595A" w:rsidRDefault="00D3595A" w:rsidP="00D3595A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Passing Values to Functions with Arguments</w:t>
      </w:r>
    </w:p>
    <w:p w14:paraId="67BE1A69" w14:textId="030811BA" w:rsidR="00D3595A" w:rsidRDefault="00D3595A" w:rsidP="00D3595A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</w:p>
    <w:p w14:paraId="679CCF67" w14:textId="70132E95" w:rsidR="00D3595A" w:rsidRDefault="00D3595A" w:rsidP="00D3595A">
      <w:pPr>
        <w:pStyle w:val="ListParagraph"/>
      </w:pPr>
      <w:r>
        <w:rPr>
          <w:noProof/>
        </w:rPr>
        <w:lastRenderedPageBreak/>
        <w:drawing>
          <wp:inline distT="0" distB="0" distL="0" distR="0" wp14:anchorId="46ADD078" wp14:editId="17BFE44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EF487" w14:textId="4B133D9E" w:rsidR="00463F45" w:rsidRDefault="00463F45" w:rsidP="00D3595A">
      <w:pPr>
        <w:pStyle w:val="ListParagraph"/>
      </w:pPr>
      <w:r>
        <w:rPr>
          <w:noProof/>
        </w:rPr>
        <w:drawing>
          <wp:inline distT="0" distB="0" distL="0" distR="0" wp14:anchorId="3C2FAA52" wp14:editId="45A9456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257B9" w14:textId="098317AE" w:rsidR="00D3595A" w:rsidRDefault="00D3595A" w:rsidP="00D3595A">
      <w:pPr>
        <w:pStyle w:val="ListParagraph"/>
      </w:pPr>
    </w:p>
    <w:p w14:paraId="053033E6" w14:textId="2FEF8550" w:rsidR="00D3595A" w:rsidRDefault="00D3595A" w:rsidP="00D3595A">
      <w:pPr>
        <w:pStyle w:val="ListParagraph"/>
      </w:pPr>
    </w:p>
    <w:p w14:paraId="12DA0E0E" w14:textId="5259E735" w:rsidR="00D3595A" w:rsidRDefault="00D3595A" w:rsidP="00D3595A">
      <w:pPr>
        <w:pStyle w:val="ListParagraph"/>
      </w:pPr>
    </w:p>
    <w:p w14:paraId="6A3CEBE4" w14:textId="77777777" w:rsidR="00463F45" w:rsidRDefault="00463F45" w:rsidP="00D3595A">
      <w:pPr>
        <w:pStyle w:val="ListParagraph"/>
      </w:pPr>
    </w:p>
    <w:p w14:paraId="2EE70021" w14:textId="77777777" w:rsidR="00463F45" w:rsidRDefault="00463F45" w:rsidP="00D3595A">
      <w:pPr>
        <w:pStyle w:val="ListParagraph"/>
      </w:pPr>
    </w:p>
    <w:p w14:paraId="71F0C386" w14:textId="77777777" w:rsidR="00463F45" w:rsidRDefault="00463F45" w:rsidP="00D3595A">
      <w:pPr>
        <w:pStyle w:val="ListParagraph"/>
      </w:pPr>
    </w:p>
    <w:p w14:paraId="0F3430FE" w14:textId="77777777" w:rsidR="00463F45" w:rsidRDefault="00463F45" w:rsidP="00D3595A">
      <w:pPr>
        <w:pStyle w:val="ListParagraph"/>
      </w:pPr>
    </w:p>
    <w:p w14:paraId="50011B60" w14:textId="77777777" w:rsidR="00463F45" w:rsidRDefault="00463F45" w:rsidP="00D3595A">
      <w:pPr>
        <w:pStyle w:val="ListParagraph"/>
      </w:pPr>
    </w:p>
    <w:p w14:paraId="5E07B7F7" w14:textId="558406FE" w:rsidR="00D3595A" w:rsidRDefault="00D3595A" w:rsidP="00D3595A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  <w:r>
        <w:lastRenderedPageBreak/>
        <w:t>3.</w:t>
      </w:r>
      <w:r w:rsidRPr="00D3595A">
        <w:rPr>
          <w:rFonts w:ascii="Courier New" w:hAnsi="Courier New" w:cs="Courier New"/>
          <w:b/>
          <w:bCs/>
          <w:color w:val="F5F6F7"/>
          <w:shd w:val="clear" w:color="auto" w:fill="1B1B32"/>
        </w:rPr>
        <w:t xml:space="preserve"> </w:t>
      </w: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Global Scope and Functions</w:t>
      </w:r>
    </w:p>
    <w:p w14:paraId="450D254D" w14:textId="0D0B0E92" w:rsidR="00463F45" w:rsidRDefault="00205C49" w:rsidP="00D3595A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  <w:r>
        <w:rPr>
          <w:noProof/>
        </w:rPr>
        <w:drawing>
          <wp:inline distT="0" distB="0" distL="0" distR="0" wp14:anchorId="295D1333" wp14:editId="25E2E8D6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AACAF" w14:textId="5EF61F81" w:rsidR="00205C49" w:rsidRDefault="00205C49" w:rsidP="00D3595A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  <w:r>
        <w:rPr>
          <w:noProof/>
        </w:rPr>
        <w:drawing>
          <wp:inline distT="0" distB="0" distL="0" distR="0" wp14:anchorId="6A40EF07" wp14:editId="07751251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3766D" w14:textId="2282EFEB" w:rsidR="00BB6B79" w:rsidRDefault="00BB6B79" w:rsidP="00D3595A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</w:p>
    <w:p w14:paraId="143AC651" w14:textId="2DD6D0E4" w:rsidR="00BB6B79" w:rsidRDefault="00BB6B79" w:rsidP="00D3595A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</w:p>
    <w:p w14:paraId="25188EE6" w14:textId="3A2EDFC0" w:rsidR="00BB6B79" w:rsidRDefault="00BB6B79" w:rsidP="00D3595A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</w:p>
    <w:p w14:paraId="334AAC8E" w14:textId="7F007FB3" w:rsidR="00BB6B79" w:rsidRDefault="00BB6B79" w:rsidP="00BB6B79">
      <w:pPr>
        <w:rPr>
          <w:rFonts w:ascii="Courier New" w:hAnsi="Courier New" w:cs="Courier New"/>
          <w:color w:val="FFFFFF" w:themeColor="background1"/>
          <w:shd w:val="clear" w:color="auto" w:fill="1B1B32"/>
        </w:rPr>
      </w:pPr>
    </w:p>
    <w:p w14:paraId="513002E4" w14:textId="39EBD140" w:rsidR="00BB6B79" w:rsidRDefault="00BB6B79" w:rsidP="00BB6B79">
      <w:pPr>
        <w:rPr>
          <w:rFonts w:ascii="Courier New" w:hAnsi="Courier New" w:cs="Courier New"/>
          <w:color w:val="FFFFFF" w:themeColor="background1"/>
          <w:shd w:val="clear" w:color="auto" w:fill="1B1B32"/>
        </w:rPr>
      </w:pPr>
    </w:p>
    <w:p w14:paraId="26C757B9" w14:textId="743F8ADE" w:rsidR="00BB6B79" w:rsidRDefault="00BB6B79" w:rsidP="00BB6B79">
      <w:pPr>
        <w:pStyle w:val="ListParagraph"/>
        <w:numPr>
          <w:ilvl w:val="0"/>
          <w:numId w:val="1"/>
        </w:numPr>
        <w:rPr>
          <w:rFonts w:ascii="Courier New" w:hAnsi="Courier New" w:cs="Courier New"/>
          <w:color w:val="FFFFFF" w:themeColor="background1"/>
          <w:shd w:val="clear" w:color="auto" w:fill="1B1B32"/>
        </w:rPr>
      </w:pPr>
      <w:r>
        <w:rPr>
          <w:rFonts w:ascii="Courier New" w:hAnsi="Courier New" w:cs="Courier New"/>
          <w:color w:val="FFFFFF" w:themeColor="background1"/>
          <w:shd w:val="clear" w:color="auto" w:fill="1B1B32"/>
        </w:rPr>
        <w:lastRenderedPageBreak/>
        <w:t xml:space="preserve">4.  </w:t>
      </w: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Global vs. Local Scope in Functions</w:t>
      </w:r>
    </w:p>
    <w:p w14:paraId="019C3F3B" w14:textId="77777777" w:rsidR="00BB6B79" w:rsidRPr="00BB6B79" w:rsidRDefault="00BB6B79" w:rsidP="00BB6B79">
      <w:pPr>
        <w:rPr>
          <w:rFonts w:ascii="Courier New" w:hAnsi="Courier New" w:cs="Courier New"/>
          <w:color w:val="FFFFFF" w:themeColor="background1"/>
          <w:shd w:val="clear" w:color="auto" w:fill="1B1B32"/>
        </w:rPr>
      </w:pPr>
    </w:p>
    <w:p w14:paraId="3512265D" w14:textId="44BF4A61" w:rsidR="00BB6B79" w:rsidRDefault="00BB6B79" w:rsidP="00D3595A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  <w:r>
        <w:rPr>
          <w:noProof/>
        </w:rPr>
        <w:drawing>
          <wp:inline distT="0" distB="0" distL="0" distR="0" wp14:anchorId="6819782D" wp14:editId="53EA4F6E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53C15" w14:textId="7A21EE09" w:rsidR="00BB6B79" w:rsidRDefault="00BB6B79" w:rsidP="00D3595A">
      <w:pPr>
        <w:pStyle w:val="ListParagraph"/>
        <w:rPr>
          <w:rFonts w:ascii="Courier New" w:hAnsi="Courier New" w:cs="Courier New"/>
          <w:b/>
          <w:bCs/>
          <w:color w:val="F5F6F7"/>
          <w:shd w:val="clear" w:color="auto" w:fill="1B1B32"/>
        </w:rPr>
      </w:pPr>
      <w:r>
        <w:rPr>
          <w:noProof/>
        </w:rPr>
        <w:drawing>
          <wp:inline distT="0" distB="0" distL="0" distR="0" wp14:anchorId="02B5BD0B" wp14:editId="290C3336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8DFD5" w14:textId="77777777" w:rsidR="00D3595A" w:rsidRDefault="00D3595A" w:rsidP="00D3595A">
      <w:pPr>
        <w:pStyle w:val="ListParagraph"/>
      </w:pPr>
    </w:p>
    <w:p w14:paraId="38F93466" w14:textId="77777777" w:rsidR="008C5433" w:rsidRDefault="008C5433"/>
    <w:sectPr w:rsidR="008C54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D1463E"/>
    <w:multiLevelType w:val="hybridMultilevel"/>
    <w:tmpl w:val="69FA2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MLc0M7Q0NDIzNLZQ0lEKTi0uzszPAykwrAUAGODsSiwAAAA="/>
  </w:docVars>
  <w:rsids>
    <w:rsidRoot w:val="008C5433"/>
    <w:rsid w:val="00205C49"/>
    <w:rsid w:val="00463F45"/>
    <w:rsid w:val="00474101"/>
    <w:rsid w:val="008C5433"/>
    <w:rsid w:val="00BB6B79"/>
    <w:rsid w:val="00C62DF9"/>
    <w:rsid w:val="00D3595A"/>
    <w:rsid w:val="00E32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BE42E"/>
  <w15:chartTrackingRefBased/>
  <w15:docId w15:val="{FF44FCF8-3A54-41DB-9DE9-6BC38C2D1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5433"/>
    <w:pPr>
      <w:ind w:left="720"/>
      <w:contextualSpacing/>
    </w:pPr>
  </w:style>
  <w:style w:type="character" w:customStyle="1" w:styleId="sr-only">
    <w:name w:val="sr-only"/>
    <w:basedOn w:val="DefaultParagraphFont"/>
    <w:rsid w:val="008C54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6</cp:revision>
  <dcterms:created xsi:type="dcterms:W3CDTF">2021-03-01T15:59:00Z</dcterms:created>
  <dcterms:modified xsi:type="dcterms:W3CDTF">2021-03-01T18:31:00Z</dcterms:modified>
</cp:coreProperties>
</file>